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5FDC90" w14:textId="70450FBD" w:rsidR="005E2AA2" w:rsidRDefault="005A4EC5" w:rsidP="005E2AA2">
      <w:pPr>
        <w:pStyle w:val="Title"/>
        <w:rPr>
          <w:rFonts w:ascii="Galano Grotesque" w:hAnsi="Galano Grotesque"/>
          <w:b/>
          <w:bCs/>
          <w:color w:val="2574DB"/>
          <w:sz w:val="44"/>
          <w:szCs w:val="44"/>
        </w:rPr>
      </w:pPr>
      <w:r>
        <w:rPr>
          <w:rFonts w:ascii="Galano Grotesque" w:hAnsi="Galano Grotesque"/>
          <w:b/>
          <w:bCs/>
          <w:color w:val="2574DB"/>
          <w:sz w:val="44"/>
          <w:szCs w:val="44"/>
        </w:rPr>
        <w:t>Email Template: InterFAX+AI</w:t>
      </w:r>
    </w:p>
    <w:p w14:paraId="05AE95AB" w14:textId="2EC2C2C4" w:rsidR="00600C69" w:rsidRPr="00600C69" w:rsidRDefault="00D37B84" w:rsidP="00600C69">
      <w:pPr>
        <w:pBdr>
          <w:bottom w:val="single" w:sz="12" w:space="1" w:color="auto"/>
        </w:pBdr>
      </w:pPr>
      <w:r w:rsidRPr="00C221F3">
        <w:t>Now that you better understand the</w:t>
      </w:r>
      <w:r w:rsidR="005A4EC5" w:rsidRPr="00C221F3">
        <w:t xml:space="preserve"> benefits of AI-powered cloud fax, it’s time to </w:t>
      </w:r>
      <w:r w:rsidRPr="00C221F3">
        <w:t xml:space="preserve">open a conversation with leadership. </w:t>
      </w:r>
      <w:r w:rsidR="00596094" w:rsidRPr="00C221F3">
        <w:t xml:space="preserve">Looking for </w:t>
      </w:r>
      <w:r w:rsidR="005A4EC5" w:rsidRPr="00C221F3">
        <w:t>a starting point t</w:t>
      </w:r>
      <w:r w:rsidR="00240F29" w:rsidRPr="00C221F3">
        <w:t>o connect with</w:t>
      </w:r>
      <w:r w:rsidR="0010647C" w:rsidRPr="00C221F3">
        <w:t xml:space="preserve"> key </w:t>
      </w:r>
      <w:r w:rsidR="0022027D" w:rsidRPr="00C221F3">
        <w:t>decision</w:t>
      </w:r>
      <w:r w:rsidR="0010647C" w:rsidRPr="00C221F3">
        <w:t xml:space="preserve">-makers at your organization? </w:t>
      </w:r>
      <w:r w:rsidR="0022027D" w:rsidRPr="00C221F3">
        <w:t xml:space="preserve">Use our sample email </w:t>
      </w:r>
      <w:r w:rsidR="00342670" w:rsidRPr="00C221F3">
        <w:t xml:space="preserve">template  </w:t>
      </w:r>
      <w:r w:rsidR="0022027D" w:rsidRPr="00C221F3">
        <w:t xml:space="preserve">to create your own message </w:t>
      </w:r>
      <w:r w:rsidR="00342670" w:rsidRPr="00C221F3">
        <w:t xml:space="preserve">highlighting </w:t>
      </w:r>
      <w:r w:rsidR="003D152B" w:rsidRPr="00C221F3">
        <w:t xml:space="preserve">the specific benefits </w:t>
      </w:r>
      <w:r w:rsidR="00B2026D" w:rsidRPr="00C221F3">
        <w:t>InterFAX+AI</w:t>
      </w:r>
      <w:r w:rsidR="003D152B" w:rsidRPr="00C221F3">
        <w:t xml:space="preserve"> can bring </w:t>
      </w:r>
      <w:r w:rsidR="00B2026D" w:rsidRPr="00C221F3">
        <w:t xml:space="preserve">to your tech stack. </w:t>
      </w:r>
      <w:r w:rsidR="00600C69">
        <w:br/>
      </w:r>
    </w:p>
    <w:p w14:paraId="7D9D55E1" w14:textId="77777777" w:rsidR="005E2AA2" w:rsidRPr="005E2AA2" w:rsidRDefault="005E2AA2" w:rsidP="005E2AA2">
      <w:r w:rsidRPr="005E2AA2">
        <w:rPr>
          <w:b/>
          <w:bCs/>
        </w:rPr>
        <w:t>Subject:</w:t>
      </w:r>
      <w:r w:rsidRPr="005E2AA2">
        <w:t xml:space="preserve"> Potential vendor review: Upland Software: InterFAX+AI</w:t>
      </w:r>
    </w:p>
    <w:p w14:paraId="17F49A38" w14:textId="77777777" w:rsidR="005E2AA2" w:rsidRPr="005E2AA2" w:rsidDel="00BF2E19" w:rsidRDefault="005E2AA2" w:rsidP="005E2AA2">
      <w:r w:rsidRPr="005E2AA2">
        <w:rPr>
          <w:b/>
          <w:bCs/>
        </w:rPr>
        <w:t>Preview:</w:t>
      </w:r>
      <w:r w:rsidRPr="005E2AA2">
        <w:t xml:space="preserve"> Cut processing time by 60% while reducing errors with smart automation</w:t>
      </w:r>
    </w:p>
    <w:p w14:paraId="1DCD0507" w14:textId="77777777" w:rsidR="005E2AA2" w:rsidRPr="005E2AA2" w:rsidRDefault="005E2AA2" w:rsidP="005E2AA2">
      <w:r w:rsidRPr="005E2AA2">
        <w:t>Hi [First Name],</w:t>
      </w:r>
    </w:p>
    <w:p w14:paraId="5D46973C" w14:textId="77777777" w:rsidR="005E2AA2" w:rsidRPr="005E2AA2" w:rsidRDefault="005E2AA2" w:rsidP="005E2AA2">
      <w:r w:rsidRPr="005E2AA2">
        <w:t>I've been evaluating solutions to help our teams work more efficiently, and I wanted to share a potential cloud fax and digital workflow solution that could significantly boost [DEPARTMENT NAME]’s productivity.</w:t>
      </w:r>
    </w:p>
    <w:p w14:paraId="42569B78" w14:textId="178B2BB0" w:rsidR="00FD575C" w:rsidRPr="005E2AA2" w:rsidRDefault="005E2AA2" w:rsidP="005E2AA2">
      <w:r w:rsidRPr="005E2AA2">
        <w:t xml:space="preserve">InterFAX+AI doesn't just send and receive faxes – it understands them. </w:t>
      </w:r>
    </w:p>
    <w:p w14:paraId="37DC6FBA" w14:textId="77777777" w:rsidR="005E2AA2" w:rsidRPr="00C221F3" w:rsidRDefault="005E2AA2" w:rsidP="005E2AA2">
      <w:pPr>
        <w:pStyle w:val="Heading1"/>
        <w:rPr>
          <w:sz w:val="21"/>
          <w:szCs w:val="21"/>
        </w:rPr>
      </w:pPr>
      <w:r w:rsidRPr="00C221F3">
        <w:rPr>
          <w:sz w:val="21"/>
          <w:szCs w:val="21"/>
        </w:rPr>
        <w:t>Why InterFAX+AI Makes Sense Now</w:t>
      </w:r>
    </w:p>
    <w:p w14:paraId="1EB6F988" w14:textId="77777777" w:rsidR="005E2AA2" w:rsidRPr="005E2AA2" w:rsidRDefault="005E2AA2" w:rsidP="005E2AA2">
      <w:r w:rsidRPr="005E2AA2">
        <w:rPr>
          <w:sz w:val="20"/>
          <w:szCs w:val="20"/>
        </w:rPr>
        <w:t>[YOUR COMPANY NAME]’s</w:t>
      </w:r>
      <w:r w:rsidRPr="005E2AA2">
        <w:t xml:space="preserve"> current fax processes cost time and limit our potential. Upland Software has a product called InterFAX+AI that offers more than traditional cloud faxing, using AI to transform static documents into automatic workflows, saving time and reducing costly clerical errors.</w:t>
      </w:r>
    </w:p>
    <w:p w14:paraId="6C8F8A67" w14:textId="77777777" w:rsidR="005E2AA2" w:rsidRPr="005E2AA2" w:rsidRDefault="005E2AA2" w:rsidP="005E2AA2">
      <w:r w:rsidRPr="005E2AA2">
        <w:t>Here's what I've discovered about InterFAX+AI:</w:t>
      </w:r>
    </w:p>
    <w:p w14:paraId="59BD93DE" w14:textId="77777777" w:rsidR="005E2AA2" w:rsidRPr="005E2AA2" w:rsidRDefault="005E2AA2" w:rsidP="005E2AA2">
      <w:pPr>
        <w:pStyle w:val="ListParagraph"/>
        <w:numPr>
          <w:ilvl w:val="0"/>
          <w:numId w:val="3"/>
        </w:numPr>
      </w:pPr>
      <w:r w:rsidRPr="005E2AA2">
        <w:rPr>
          <w:b/>
          <w:bCs/>
        </w:rPr>
        <w:t>Data extraction and routing:</w:t>
      </w:r>
      <w:r w:rsidRPr="005E2AA2">
        <w:t xml:space="preserve"> Spend less time on administrative tasks so you can focus on higher-value work that drives strategic goals</w:t>
      </w:r>
    </w:p>
    <w:p w14:paraId="58DE8EA1" w14:textId="77777777" w:rsidR="005E2AA2" w:rsidRPr="005E2AA2" w:rsidRDefault="005E2AA2" w:rsidP="005E2AA2">
      <w:pPr>
        <w:pStyle w:val="ListParagraph"/>
        <w:numPr>
          <w:ilvl w:val="0"/>
          <w:numId w:val="3"/>
        </w:numPr>
      </w:pPr>
      <w:r w:rsidRPr="005E2AA2">
        <w:rPr>
          <w:b/>
          <w:bCs/>
        </w:rPr>
        <w:t>AI-powered automations:</w:t>
      </w:r>
      <w:r w:rsidRPr="005E2AA2">
        <w:t xml:space="preserve"> Streamline workflows, eliminate manual data entry, minimize human errors, and simplify processes</w:t>
      </w:r>
    </w:p>
    <w:p w14:paraId="6D128E4D" w14:textId="77777777" w:rsidR="005E2AA2" w:rsidRPr="005E2AA2" w:rsidRDefault="005E2AA2" w:rsidP="005E2AA2">
      <w:pPr>
        <w:pStyle w:val="ListParagraph"/>
        <w:numPr>
          <w:ilvl w:val="0"/>
          <w:numId w:val="3"/>
        </w:numPr>
      </w:pPr>
      <w:r w:rsidRPr="005E2AA2">
        <w:rPr>
          <w:b/>
          <w:bCs/>
        </w:rPr>
        <w:t>Seamless integration:</w:t>
      </w:r>
      <w:r w:rsidRPr="005E2AA2">
        <w:t xml:space="preserve"> Work within the same systems you already use </w:t>
      </w:r>
    </w:p>
    <w:p w14:paraId="7BEA1BAD" w14:textId="77777777" w:rsidR="005E2AA2" w:rsidRPr="005E2AA2" w:rsidRDefault="005E2AA2" w:rsidP="005E2AA2">
      <w:pPr>
        <w:pStyle w:val="ListParagraph"/>
        <w:numPr>
          <w:ilvl w:val="0"/>
          <w:numId w:val="3"/>
        </w:numPr>
      </w:pPr>
      <w:r w:rsidRPr="005E2AA2">
        <w:rPr>
          <w:b/>
          <w:bCs/>
        </w:rPr>
        <w:t>Real-time status updates:</w:t>
      </w:r>
      <w:r w:rsidRPr="005E2AA2">
        <w:t xml:space="preserve"> Know exactly where documents are at all times</w:t>
      </w:r>
    </w:p>
    <w:p w14:paraId="34DEE22D" w14:textId="74A871D5" w:rsidR="00FD575C" w:rsidRPr="005E2AA2" w:rsidRDefault="005E2AA2" w:rsidP="00FD575C">
      <w:pPr>
        <w:pStyle w:val="ListParagraph"/>
        <w:numPr>
          <w:ilvl w:val="0"/>
          <w:numId w:val="3"/>
        </w:numPr>
      </w:pPr>
      <w:r w:rsidRPr="005E2AA2">
        <w:rPr>
          <w:b/>
          <w:bCs/>
        </w:rPr>
        <w:t>Fast and easy implementation:</w:t>
      </w:r>
      <w:r w:rsidRPr="005E2AA2">
        <w:t xml:space="preserve"> Get up and running with ease</w:t>
      </w:r>
    </w:p>
    <w:p w14:paraId="047E17B7" w14:textId="77777777" w:rsidR="005E2AA2" w:rsidRPr="00C221F3" w:rsidRDefault="005E2AA2" w:rsidP="005E2AA2">
      <w:pPr>
        <w:pStyle w:val="Heading1"/>
        <w:rPr>
          <w:sz w:val="21"/>
          <w:szCs w:val="21"/>
        </w:rPr>
      </w:pPr>
      <w:r w:rsidRPr="00C221F3">
        <w:rPr>
          <w:sz w:val="21"/>
          <w:szCs w:val="21"/>
        </w:rPr>
        <w:t>What This Means for Your Team</w:t>
      </w:r>
    </w:p>
    <w:p w14:paraId="74608212" w14:textId="77777777" w:rsidR="005E2AA2" w:rsidRPr="005E2AA2" w:rsidRDefault="005E2AA2" w:rsidP="005E2AA2">
      <w:r w:rsidRPr="005E2AA2">
        <w:rPr>
          <w:b/>
          <w:bCs/>
        </w:rPr>
        <w:t xml:space="preserve">Improved efficiency: </w:t>
      </w:r>
      <w:r w:rsidRPr="005E2AA2">
        <w:t xml:space="preserve">Create custom workflows (without coding) to automatically categorize incoming documents, extract key data points, and route everything to the right person or system. </w:t>
      </w:r>
    </w:p>
    <w:p w14:paraId="356AEE64" w14:textId="77777777" w:rsidR="005E2AA2" w:rsidRPr="005E2AA2" w:rsidRDefault="005E2AA2" w:rsidP="005E2AA2">
      <w:r w:rsidRPr="005E2AA2">
        <w:rPr>
          <w:b/>
          <w:bCs/>
        </w:rPr>
        <w:t xml:space="preserve">Improved accuracy: </w:t>
      </w:r>
      <w:r w:rsidRPr="005E2AA2">
        <w:t>Your team will have more time to focus on high-value work than repetitive, error-prone manual administrative tasks. With complete visibility into digital document workflows, we’re also reducing the risk of data exposure and ensuring faster compliance audits.</w:t>
      </w:r>
    </w:p>
    <w:p w14:paraId="624843EC" w14:textId="77777777" w:rsidR="005E2AA2" w:rsidRPr="005E2AA2" w:rsidRDefault="005E2AA2" w:rsidP="005E2AA2">
      <w:r w:rsidRPr="005E2AA2">
        <w:rPr>
          <w:b/>
          <w:bCs/>
        </w:rPr>
        <w:lastRenderedPageBreak/>
        <w:t xml:space="preserve">Improved transparency: </w:t>
      </w:r>
      <w:r w:rsidRPr="005E2AA2">
        <w:t>Real-time monitoring and analytics provide clear insights into document volumes and processing times with detailed analytics and reporting. This visibility allows us to identify and address inefficiencies effectively.</w:t>
      </w:r>
    </w:p>
    <w:p w14:paraId="0962AD86" w14:textId="77777777" w:rsidR="005E2AA2" w:rsidRPr="005E2AA2" w:rsidRDefault="005E2AA2" w:rsidP="005E2AA2">
      <w:r w:rsidRPr="005E2AA2">
        <w:t>I’ll follow up soon with next steps!</w:t>
      </w:r>
    </w:p>
    <w:p w14:paraId="29A799AA" w14:textId="77777777" w:rsidR="005E2AA2" w:rsidRPr="005E2AA2" w:rsidRDefault="005E2AA2" w:rsidP="005E2AA2">
      <w:r w:rsidRPr="005E2AA2">
        <w:t>Thanks,</w:t>
      </w:r>
    </w:p>
    <w:p w14:paraId="1DBEDA23" w14:textId="77777777" w:rsidR="005E2AA2" w:rsidRPr="005E2AA2" w:rsidRDefault="005E2AA2" w:rsidP="005E2AA2">
      <w:r w:rsidRPr="005E2AA2">
        <w:t>Name</w:t>
      </w:r>
    </w:p>
    <w:p w14:paraId="3DC34037" w14:textId="77777777" w:rsidR="005E2AA2" w:rsidRPr="005E2AA2" w:rsidRDefault="005E2AA2" w:rsidP="005E2AA2">
      <w:r w:rsidRPr="005E2AA2">
        <w:t>Email Signature</w:t>
      </w:r>
    </w:p>
    <w:p w14:paraId="79986D30" w14:textId="28735519" w:rsidR="5E8A1394" w:rsidRPr="005E2AA2" w:rsidRDefault="5E8A1394" w:rsidP="00347BFA">
      <w:pPr>
        <w:spacing w:line="240" w:lineRule="auto"/>
        <w:ind w:firstLine="720"/>
        <w:rPr>
          <w:b/>
          <w:bCs/>
        </w:rPr>
      </w:pPr>
    </w:p>
    <w:sectPr w:rsidR="5E8A1394" w:rsidRPr="005E2AA2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BA769A" w14:textId="77777777" w:rsidR="00AA409E" w:rsidRDefault="00AA409E" w:rsidP="00352BFB">
      <w:r>
        <w:separator/>
      </w:r>
    </w:p>
  </w:endnote>
  <w:endnote w:type="continuationSeparator" w:id="0">
    <w:p w14:paraId="77C681F1" w14:textId="77777777" w:rsidR="00AA409E" w:rsidRDefault="00AA409E" w:rsidP="00352BFB">
      <w:r>
        <w:continuationSeparator/>
      </w:r>
    </w:p>
  </w:endnote>
  <w:endnote w:type="continuationNotice" w:id="1">
    <w:p w14:paraId="196DFDA5" w14:textId="77777777" w:rsidR="00AA409E" w:rsidRDefault="00AA409E" w:rsidP="00352BF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lano Grotesque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998955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2814D4" w14:textId="78C5D90B" w:rsidR="000A5601" w:rsidRDefault="00E06BA3">
        <w:pPr>
          <w:pStyle w:val="Footer"/>
        </w:pPr>
        <w:r>
          <w:rPr>
            <w:noProof/>
          </w:rPr>
          <w:drawing>
            <wp:anchor distT="0" distB="0" distL="114300" distR="114300" simplePos="0" relativeHeight="251657215" behindDoc="1" locked="0" layoutInCell="1" allowOverlap="1" wp14:anchorId="59246C5D" wp14:editId="10CA1BDC">
              <wp:simplePos x="0" y="0"/>
              <wp:positionH relativeFrom="column">
                <wp:posOffset>4394200</wp:posOffset>
              </wp:positionH>
              <wp:positionV relativeFrom="paragraph">
                <wp:posOffset>-1543752</wp:posOffset>
              </wp:positionV>
              <wp:extent cx="3381375" cy="4191000"/>
              <wp:effectExtent l="0" t="0" r="9525" b="0"/>
              <wp:wrapNone/>
              <wp:docPr id="4" name="Graphic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Graphic 4"/>
                      <pic:cNvPicPr/>
                    </pic:nvPicPr>
                    <pic:blipFill>
                      <a:blip r:embed="rId1">
                        <a:extLst>
                          <a:ext uri="{96DAC541-7B7A-43D3-8B79-37D633B846F1}">
                            <asvg:svgBlip xmlns:asvg="http://schemas.microsoft.com/office/drawing/2016/SVG/main" r:embed="rId2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381375" cy="41910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>
          <w:rPr>
            <w:noProof/>
          </w:rPr>
          <w:drawing>
            <wp:anchor distT="0" distB="0" distL="114300" distR="114300" simplePos="0" relativeHeight="251659264" behindDoc="1" locked="0" layoutInCell="1" allowOverlap="1" wp14:anchorId="196CC42D" wp14:editId="4E04CDEF">
              <wp:simplePos x="0" y="0"/>
              <wp:positionH relativeFrom="column">
                <wp:posOffset>5636288</wp:posOffset>
              </wp:positionH>
              <wp:positionV relativeFrom="paragraph">
                <wp:posOffset>-664181</wp:posOffset>
              </wp:positionV>
              <wp:extent cx="927053" cy="1242976"/>
              <wp:effectExtent l="0" t="0" r="6985" b="0"/>
              <wp:wrapNone/>
              <wp:docPr id="3" name="Graphic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Graphic 3"/>
                      <pic:cNvPicPr/>
                    </pic:nvPicPr>
                    <pic:blipFill>
                      <a:blip r:embed="rId3">
                        <a:extLst>
                          <a:ext uri="{96DAC541-7B7A-43D3-8B79-37D633B846F1}">
                            <asvg:svgBlip xmlns:asvg="http://schemas.microsoft.com/office/drawing/2016/SVG/main" r:embed="rId4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27053" cy="124297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0A5601">
          <w:fldChar w:fldCharType="begin"/>
        </w:r>
        <w:r w:rsidR="000A5601">
          <w:instrText xml:space="preserve"> PAGE   \* MERGEFORMAT </w:instrText>
        </w:r>
        <w:r w:rsidR="000A5601">
          <w:fldChar w:fldCharType="separate"/>
        </w:r>
        <w:r w:rsidR="000A5601">
          <w:rPr>
            <w:noProof/>
          </w:rPr>
          <w:t>2</w:t>
        </w:r>
        <w:r w:rsidR="000A5601">
          <w:rPr>
            <w:noProof/>
          </w:rPr>
          <w:fldChar w:fldCharType="end"/>
        </w:r>
      </w:p>
    </w:sdtContent>
  </w:sdt>
  <w:p w14:paraId="6B1EF584" w14:textId="77777777" w:rsidR="00F2156E" w:rsidRDefault="00F2156E" w:rsidP="00352B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0249A2" w14:textId="77777777" w:rsidR="00AA409E" w:rsidRDefault="00AA409E" w:rsidP="00352BFB">
      <w:r>
        <w:separator/>
      </w:r>
    </w:p>
  </w:footnote>
  <w:footnote w:type="continuationSeparator" w:id="0">
    <w:p w14:paraId="06FDCC8B" w14:textId="77777777" w:rsidR="00AA409E" w:rsidRDefault="00AA409E" w:rsidP="00352BFB">
      <w:r>
        <w:continuationSeparator/>
      </w:r>
    </w:p>
  </w:footnote>
  <w:footnote w:type="continuationNotice" w:id="1">
    <w:p w14:paraId="7E96984B" w14:textId="77777777" w:rsidR="00AA409E" w:rsidRDefault="00AA409E" w:rsidP="00352BF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05A42F" w14:textId="748177C0" w:rsidR="00CC2C3E" w:rsidRDefault="00E06BA3" w:rsidP="00352BFB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9D92A5F" wp14:editId="11EB6036">
          <wp:simplePos x="0" y="0"/>
          <wp:positionH relativeFrom="column">
            <wp:posOffset>-545911</wp:posOffset>
          </wp:positionH>
          <wp:positionV relativeFrom="paragraph">
            <wp:posOffset>-130128</wp:posOffset>
          </wp:positionV>
          <wp:extent cx="1767840" cy="382270"/>
          <wp:effectExtent l="0" t="0" r="3810" b="0"/>
          <wp:wrapNone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67840" cy="382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1A7AF3"/>
    <w:multiLevelType w:val="hybridMultilevel"/>
    <w:tmpl w:val="FE64CDC4"/>
    <w:lvl w:ilvl="0" w:tplc="85F81A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0AD4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8F45D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C6D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F28A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0EB1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4E28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B8AA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7220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B66539"/>
    <w:multiLevelType w:val="hybridMultilevel"/>
    <w:tmpl w:val="FFFFFFFF"/>
    <w:lvl w:ilvl="0" w:tplc="29DA01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60A9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AFAE53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A61B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8080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72EA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22C7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7C3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0C69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AF2227"/>
    <w:multiLevelType w:val="hybridMultilevel"/>
    <w:tmpl w:val="89561162"/>
    <w:lvl w:ilvl="0" w:tplc="1EA2B2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52A8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92A8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9288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5EB4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08DA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24EF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3A02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608E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6030536">
    <w:abstractNumId w:val="0"/>
  </w:num>
  <w:num w:numId="2" w16cid:durableId="1955751085">
    <w:abstractNumId w:val="1"/>
  </w:num>
  <w:num w:numId="3" w16cid:durableId="8048517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MDE1MLUwMTGzMDVQ0lEKTi0uzszPAymwqAUANrPIZiwAAAA="/>
  </w:docVars>
  <w:rsids>
    <w:rsidRoot w:val="00CC2C3E"/>
    <w:rsid w:val="00022360"/>
    <w:rsid w:val="00047E00"/>
    <w:rsid w:val="0009193B"/>
    <w:rsid w:val="000925E3"/>
    <w:rsid w:val="000A5601"/>
    <w:rsid w:val="000C0100"/>
    <w:rsid w:val="000C0498"/>
    <w:rsid w:val="0010647C"/>
    <w:rsid w:val="001147E2"/>
    <w:rsid w:val="00114901"/>
    <w:rsid w:val="001156A7"/>
    <w:rsid w:val="00122565"/>
    <w:rsid w:val="00153ABA"/>
    <w:rsid w:val="00183FF4"/>
    <w:rsid w:val="001A3BE0"/>
    <w:rsid w:val="001C0C69"/>
    <w:rsid w:val="00205094"/>
    <w:rsid w:val="0022027D"/>
    <w:rsid w:val="00221977"/>
    <w:rsid w:val="00240F29"/>
    <w:rsid w:val="002410A7"/>
    <w:rsid w:val="00247D39"/>
    <w:rsid w:val="00274AE4"/>
    <w:rsid w:val="002A57AB"/>
    <w:rsid w:val="002F0FD2"/>
    <w:rsid w:val="00326936"/>
    <w:rsid w:val="00341259"/>
    <w:rsid w:val="00342670"/>
    <w:rsid w:val="00347BFA"/>
    <w:rsid w:val="00352BFB"/>
    <w:rsid w:val="00354734"/>
    <w:rsid w:val="00355B88"/>
    <w:rsid w:val="003B1035"/>
    <w:rsid w:val="003D152B"/>
    <w:rsid w:val="003E3290"/>
    <w:rsid w:val="00400730"/>
    <w:rsid w:val="00434909"/>
    <w:rsid w:val="00453AE2"/>
    <w:rsid w:val="00454650"/>
    <w:rsid w:val="0046149A"/>
    <w:rsid w:val="004A1F5E"/>
    <w:rsid w:val="004C0536"/>
    <w:rsid w:val="004C4733"/>
    <w:rsid w:val="004F14D8"/>
    <w:rsid w:val="004F6181"/>
    <w:rsid w:val="005436EF"/>
    <w:rsid w:val="00596094"/>
    <w:rsid w:val="005A4EC5"/>
    <w:rsid w:val="005A5967"/>
    <w:rsid w:val="005D5A4E"/>
    <w:rsid w:val="005E2AA2"/>
    <w:rsid w:val="00600C69"/>
    <w:rsid w:val="0062637F"/>
    <w:rsid w:val="0066039D"/>
    <w:rsid w:val="006744DD"/>
    <w:rsid w:val="00685BC3"/>
    <w:rsid w:val="006C5E2F"/>
    <w:rsid w:val="007415EF"/>
    <w:rsid w:val="00776FD5"/>
    <w:rsid w:val="00791335"/>
    <w:rsid w:val="00791F7F"/>
    <w:rsid w:val="007B61AC"/>
    <w:rsid w:val="00815FB0"/>
    <w:rsid w:val="008161A6"/>
    <w:rsid w:val="00823FD3"/>
    <w:rsid w:val="008A3333"/>
    <w:rsid w:val="008A5C65"/>
    <w:rsid w:val="008C2C8D"/>
    <w:rsid w:val="008E233D"/>
    <w:rsid w:val="008F5889"/>
    <w:rsid w:val="00925691"/>
    <w:rsid w:val="009333B4"/>
    <w:rsid w:val="009357B6"/>
    <w:rsid w:val="0094357C"/>
    <w:rsid w:val="00945233"/>
    <w:rsid w:val="00946CFB"/>
    <w:rsid w:val="009567A7"/>
    <w:rsid w:val="00976980"/>
    <w:rsid w:val="009903B8"/>
    <w:rsid w:val="009B514D"/>
    <w:rsid w:val="009C0C61"/>
    <w:rsid w:val="009C1879"/>
    <w:rsid w:val="009C2D82"/>
    <w:rsid w:val="009E401C"/>
    <w:rsid w:val="009F1452"/>
    <w:rsid w:val="00A837E4"/>
    <w:rsid w:val="00A8517D"/>
    <w:rsid w:val="00A90201"/>
    <w:rsid w:val="00A902AA"/>
    <w:rsid w:val="00AA409E"/>
    <w:rsid w:val="00AD761E"/>
    <w:rsid w:val="00B2026D"/>
    <w:rsid w:val="00B205A3"/>
    <w:rsid w:val="00B433AD"/>
    <w:rsid w:val="00B525D8"/>
    <w:rsid w:val="00B52F0D"/>
    <w:rsid w:val="00B74961"/>
    <w:rsid w:val="00B823F5"/>
    <w:rsid w:val="00B96F60"/>
    <w:rsid w:val="00BD4B8F"/>
    <w:rsid w:val="00BE3642"/>
    <w:rsid w:val="00C07236"/>
    <w:rsid w:val="00C221F3"/>
    <w:rsid w:val="00C2761F"/>
    <w:rsid w:val="00C45F1B"/>
    <w:rsid w:val="00C5146D"/>
    <w:rsid w:val="00C564B5"/>
    <w:rsid w:val="00C60666"/>
    <w:rsid w:val="00C7154D"/>
    <w:rsid w:val="00C8296A"/>
    <w:rsid w:val="00CC2C3E"/>
    <w:rsid w:val="00CC4BE0"/>
    <w:rsid w:val="00CD4D10"/>
    <w:rsid w:val="00CF4E08"/>
    <w:rsid w:val="00D06774"/>
    <w:rsid w:val="00D30B03"/>
    <w:rsid w:val="00D37B84"/>
    <w:rsid w:val="00D5237C"/>
    <w:rsid w:val="00D72F5B"/>
    <w:rsid w:val="00D831D8"/>
    <w:rsid w:val="00DB2E61"/>
    <w:rsid w:val="00DC077B"/>
    <w:rsid w:val="00DE3CCA"/>
    <w:rsid w:val="00E06BA3"/>
    <w:rsid w:val="00EE4ACD"/>
    <w:rsid w:val="00F0460F"/>
    <w:rsid w:val="00F2156E"/>
    <w:rsid w:val="00F3631A"/>
    <w:rsid w:val="00F37224"/>
    <w:rsid w:val="00F408CF"/>
    <w:rsid w:val="00F46192"/>
    <w:rsid w:val="00F759B3"/>
    <w:rsid w:val="00FA58BF"/>
    <w:rsid w:val="00FD575C"/>
    <w:rsid w:val="03722299"/>
    <w:rsid w:val="08D57C9A"/>
    <w:rsid w:val="1A25DB97"/>
    <w:rsid w:val="2591A62A"/>
    <w:rsid w:val="2A108BD9"/>
    <w:rsid w:val="2B682C47"/>
    <w:rsid w:val="356074D7"/>
    <w:rsid w:val="485D1C71"/>
    <w:rsid w:val="4F2C58D9"/>
    <w:rsid w:val="4FA58F2F"/>
    <w:rsid w:val="57B03C6D"/>
    <w:rsid w:val="5B7841E0"/>
    <w:rsid w:val="5DB296CD"/>
    <w:rsid w:val="5E8A1394"/>
    <w:rsid w:val="6130A5EE"/>
    <w:rsid w:val="64D77FFB"/>
    <w:rsid w:val="69C3F97F"/>
    <w:rsid w:val="744FF397"/>
    <w:rsid w:val="7538F7B8"/>
    <w:rsid w:val="7B7DDB30"/>
    <w:rsid w:val="7D0D52BD"/>
    <w:rsid w:val="7F9ED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8AA1DA5"/>
  <w14:defaultImageDpi w14:val="32767"/>
  <w15:chartTrackingRefBased/>
  <w15:docId w15:val="{243745F6-B17B-4246-982C-9A4CC8C6F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BFB"/>
    <w:rPr>
      <w:rFonts w:ascii="Galano Grotesque" w:hAnsi="Galano Grotesque" w:cs="Open Sans"/>
      <w:color w:val="000000"/>
      <w:sz w:val="21"/>
      <w:szCs w:val="21"/>
      <w:shd w:val="clear" w:color="auto" w:fill="FFFFFF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2BFB"/>
    <w:pPr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2BFB"/>
    <w:pPr>
      <w:outlineLvl w:val="1"/>
    </w:pPr>
    <w:rPr>
      <w:b/>
      <w:bCs/>
      <w:color w:val="2574DB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7BFA"/>
    <w:pPr>
      <w:spacing w:after="0" w:line="240" w:lineRule="auto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52BFB"/>
    <w:pPr>
      <w:outlineLvl w:val="3"/>
    </w:pPr>
    <w:rPr>
      <w:color w:val="2574DB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2C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2C3E"/>
  </w:style>
  <w:style w:type="paragraph" w:styleId="Footer">
    <w:name w:val="footer"/>
    <w:basedOn w:val="Normal"/>
    <w:link w:val="FooterChar"/>
    <w:uiPriority w:val="99"/>
    <w:unhideWhenUsed/>
    <w:rsid w:val="00CC2C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2C3E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52BFB"/>
    <w:rPr>
      <w:rFonts w:ascii="Galano Grotesque" w:hAnsi="Galano Grotesque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52BFB"/>
    <w:rPr>
      <w:rFonts w:ascii="Galano Grotesque" w:hAnsi="Galano Grotesque"/>
      <w:b/>
      <w:bCs/>
      <w:color w:val="2574DB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47BFA"/>
    <w:rPr>
      <w:rFonts w:ascii="Galano Grotesque" w:hAnsi="Galano Grotesque" w:cs="Open Sans"/>
      <w:b/>
      <w:bCs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52BFB"/>
    <w:rPr>
      <w:rFonts w:ascii="Galano Grotesque" w:hAnsi="Galano Grotesque"/>
      <w:color w:val="2574DB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352BFB"/>
    <w:pPr>
      <w:keepNext/>
      <w:keepLines/>
      <w:spacing w:before="240" w:after="0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shd w:val="clear" w:color="auto" w:fill="auto"/>
    </w:rPr>
  </w:style>
  <w:style w:type="paragraph" w:styleId="TOC1">
    <w:name w:val="toc 1"/>
    <w:basedOn w:val="Normal"/>
    <w:next w:val="Normal"/>
    <w:autoRedefine/>
    <w:uiPriority w:val="39"/>
    <w:unhideWhenUsed/>
    <w:rsid w:val="00352BF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52BFB"/>
    <w:pPr>
      <w:spacing w:after="100"/>
      <w:ind w:left="210"/>
    </w:pPr>
  </w:style>
  <w:style w:type="paragraph" w:styleId="TOC3">
    <w:name w:val="toc 3"/>
    <w:basedOn w:val="Normal"/>
    <w:next w:val="Normal"/>
    <w:autoRedefine/>
    <w:uiPriority w:val="39"/>
    <w:unhideWhenUsed/>
    <w:rsid w:val="00352BFB"/>
    <w:pPr>
      <w:spacing w:after="100"/>
      <w:ind w:left="420"/>
    </w:pPr>
  </w:style>
  <w:style w:type="character" w:styleId="Hyperlink">
    <w:name w:val="Hyperlink"/>
    <w:basedOn w:val="DefaultParagraphFont"/>
    <w:uiPriority w:val="99"/>
    <w:unhideWhenUsed/>
    <w:rsid w:val="00352BFB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52BFB"/>
    <w:pPr>
      <w:spacing w:after="100"/>
      <w:ind w:left="630"/>
    </w:pPr>
  </w:style>
  <w:style w:type="paragraph" w:styleId="Title">
    <w:name w:val="Title"/>
    <w:basedOn w:val="Normal"/>
    <w:next w:val="Normal"/>
    <w:link w:val="TitleChar"/>
    <w:uiPriority w:val="10"/>
    <w:qFormat/>
    <w:rsid w:val="005E2AA2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  <w:shd w:val="clear" w:color="auto" w:fill="aut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E2AA2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styleId="CommentReference">
    <w:name w:val="annotation reference"/>
    <w:basedOn w:val="DefaultParagraphFont"/>
    <w:uiPriority w:val="99"/>
    <w:semiHidden/>
    <w:unhideWhenUsed/>
    <w:rsid w:val="005E2A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2AA2"/>
    <w:pPr>
      <w:spacing w:line="240" w:lineRule="auto"/>
    </w:pPr>
    <w:rPr>
      <w:rFonts w:cstheme="minorBidi"/>
      <w:color w:val="auto"/>
      <w:kern w:val="2"/>
      <w:sz w:val="20"/>
      <w:szCs w:val="20"/>
      <w:shd w:val="clear" w:color="auto" w:fill="auto"/>
      <w14:ligatures w14:val="standardContextual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2AA2"/>
    <w:rPr>
      <w:rFonts w:ascii="Galano Grotesque" w:hAnsi="Galano Grotesque"/>
      <w:kern w:val="2"/>
      <w:sz w:val="20"/>
      <w:szCs w:val="20"/>
      <w14:ligatures w14:val="standardContextual"/>
    </w:rPr>
  </w:style>
  <w:style w:type="character" w:styleId="Mention">
    <w:name w:val="Mention"/>
    <w:basedOn w:val="DefaultParagraphFont"/>
    <w:uiPriority w:val="99"/>
    <w:unhideWhenUsed/>
    <w:rsid w:val="005E2AA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92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7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svg"/><Relationship Id="rId1" Type="http://schemas.openxmlformats.org/officeDocument/2006/relationships/image" Target="media/image2.png"/><Relationship Id="rId4" Type="http://schemas.openxmlformats.org/officeDocument/2006/relationships/image" Target="media/image5.sv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A4E0819DF91C49BE156291431BAD40" ma:contentTypeVersion="12" ma:contentTypeDescription="Create a new document." ma:contentTypeScope="" ma:versionID="8c6b104d450ef67f867c2df1c505c595">
  <xsd:schema xmlns:xsd="http://www.w3.org/2001/XMLSchema" xmlns:xs="http://www.w3.org/2001/XMLSchema" xmlns:p="http://schemas.microsoft.com/office/2006/metadata/properties" xmlns:ns2="c9e374f4-644c-4d58-8f90-2ee1867f7941" xmlns:ns3="ba36f6f4-e83a-4eaa-b8b9-cb65e7589ff8" targetNamespace="http://schemas.microsoft.com/office/2006/metadata/properties" ma:root="true" ma:fieldsID="8bfa225dbf5805437310e3dab371f87d" ns2:_="" ns3:_="">
    <xsd:import namespace="c9e374f4-644c-4d58-8f90-2ee1867f7941"/>
    <xsd:import namespace="ba36f6f4-e83a-4eaa-b8b9-cb65e7589f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e374f4-644c-4d58-8f90-2ee1867f79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6f6f4-e83a-4eaa-b8b9-cb65e7589ff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4E8B83-35C8-48FF-92B0-24E953BD6B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AE2292-8BD4-462C-92E2-434EC82110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BA0645-7DF1-4535-A4C2-476C43B19B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C5FFC51-4656-47BA-92D0-6D4E95CF82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e374f4-644c-4d58-8f90-2ee1867f7941"/>
    <ds:schemaRef ds:uri="ba36f6f4-e83a-4eaa-b8b9-cb65e7589f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9</Words>
  <Characters>2093</Characters>
  <Application>Microsoft Office Word</Application>
  <DocSecurity>0</DocSecurity>
  <Lines>42</Lines>
  <Paragraphs>27</Paragraphs>
  <ScaleCrop>false</ScaleCrop>
  <Company/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 GC</dc:creator>
  <cp:keywords/>
  <dc:description/>
  <cp:lastModifiedBy>Jessie Barth</cp:lastModifiedBy>
  <cp:revision>5</cp:revision>
  <dcterms:created xsi:type="dcterms:W3CDTF">2025-12-02T22:58:00Z</dcterms:created>
  <dcterms:modified xsi:type="dcterms:W3CDTF">2025-12-02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A4E0819DF91C49BE156291431BAD40</vt:lpwstr>
  </property>
</Properties>
</file>